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FC76D" w14:textId="77777777" w:rsidR="00E326EC" w:rsidRPr="00261188" w:rsidRDefault="00000000">
      <w:pPr>
        <w:pStyle w:val="Heading1"/>
        <w:rPr>
          <w:rFonts w:ascii="Times New Roman" w:hAnsi="Times New Roman" w:cs="Times New Roman"/>
          <w:color w:val="auto"/>
        </w:rPr>
      </w:pPr>
      <w:bookmarkStart w:id="0" w:name="bishopville-fireworks-incorporated"/>
      <w:r w:rsidRPr="00261188">
        <w:rPr>
          <w:rFonts w:ascii="Times New Roman" w:hAnsi="Times New Roman" w:cs="Times New Roman"/>
          <w:color w:val="auto"/>
        </w:rPr>
        <w:t>Bishopville Fireworks Incorporated</w:t>
      </w:r>
    </w:p>
    <w:p w14:paraId="3E62A4FF" w14:textId="77777777" w:rsidR="00E326EC" w:rsidRPr="00261188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1" w:name="Xe8de9a365dae9c76133e9adcefb212928b4890b"/>
      <w:r w:rsidRPr="00261188">
        <w:rPr>
          <w:rFonts w:ascii="Times New Roman" w:hAnsi="Times New Roman" w:cs="Times New Roman"/>
          <w:color w:val="auto"/>
        </w:rPr>
        <w:t>Independence Day Festival Vendor / Food Truck Application</w:t>
      </w:r>
    </w:p>
    <w:p w14:paraId="6960A2FA" w14:textId="77777777" w:rsidR="00E326EC" w:rsidRPr="00261188" w:rsidRDefault="00000000">
      <w:pPr>
        <w:pStyle w:val="FirstParagraph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  <w:b/>
          <w:bCs/>
        </w:rPr>
        <w:t>Event Date:</w:t>
      </w:r>
      <w:r w:rsidRPr="00261188">
        <w:rPr>
          <w:rFonts w:ascii="Times New Roman" w:hAnsi="Times New Roman" w:cs="Times New Roman"/>
        </w:rPr>
        <w:t xml:space="preserve"> July 4, 2026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Event Location:</w:t>
      </w:r>
      <w:r w:rsidRPr="00261188">
        <w:rPr>
          <w:rFonts w:ascii="Times New Roman" w:hAnsi="Times New Roman" w:cs="Times New Roman"/>
        </w:rPr>
        <w:t xml:space="preserve"> Bishopville, South Carolina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Event Hours:</w:t>
      </w:r>
      <w:r w:rsidRPr="00261188">
        <w:rPr>
          <w:rFonts w:ascii="Times New Roman" w:hAnsi="Times New Roman" w:cs="Times New Roman"/>
        </w:rPr>
        <w:t xml:space="preserve"> 4:00 PM – 9:30 PM (All food and vendor sales must cease when fireworks begin)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Application Deadline:</w:t>
      </w:r>
      <w:r w:rsidRPr="00261188">
        <w:rPr>
          <w:rFonts w:ascii="Times New Roman" w:hAnsi="Times New Roman" w:cs="Times New Roman"/>
        </w:rPr>
        <w:t xml:space="preserve"> June 4, 2026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Contact Email:</w:t>
      </w:r>
      <w:r w:rsidRPr="00261188">
        <w:rPr>
          <w:rFonts w:ascii="Times New Roman" w:hAnsi="Times New Roman" w:cs="Times New Roman"/>
        </w:rPr>
        <w:t xml:space="preserve"> bishopvillefireworksinc@gmail.com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Contact Phone:</w:t>
      </w:r>
      <w:r w:rsidRPr="00261188">
        <w:rPr>
          <w:rFonts w:ascii="Times New Roman" w:hAnsi="Times New Roman" w:cs="Times New Roman"/>
        </w:rPr>
        <w:t xml:space="preserve"> (803) 486-1564 (please leave a message)</w:t>
      </w:r>
    </w:p>
    <w:p w14:paraId="3B593094" w14:textId="77777777" w:rsidR="00E326EC" w:rsidRPr="00261188" w:rsidRDefault="00000000">
      <w:p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pict w14:anchorId="48CB4F4D">
          <v:rect id="_x0000_i1025" style="width:0;height:1.5pt" o:hralign="center" o:hrstd="t" o:hr="t"/>
        </w:pict>
      </w:r>
    </w:p>
    <w:p w14:paraId="67A97CD9" w14:textId="77777777" w:rsidR="00E326EC" w:rsidRPr="00261188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2" w:name="vendor-information"/>
      <w:bookmarkEnd w:id="1"/>
      <w:r w:rsidRPr="00261188">
        <w:rPr>
          <w:rFonts w:ascii="Times New Roman" w:hAnsi="Times New Roman" w:cs="Times New Roman"/>
          <w:color w:val="auto"/>
        </w:rPr>
        <w:t>1. Vendor Information</w:t>
      </w:r>
    </w:p>
    <w:p w14:paraId="6C277DED" w14:textId="77777777" w:rsidR="00E326EC" w:rsidRPr="00261188" w:rsidRDefault="00000000">
      <w:pPr>
        <w:pStyle w:val="FirstParagraph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  <w:b/>
          <w:bCs/>
        </w:rPr>
        <w:t>Business / Vendor Name:</w:t>
      </w:r>
      <w:r w:rsidRPr="00261188">
        <w:rPr>
          <w:rFonts w:ascii="Times New Roman" w:hAnsi="Times New Roman" w:cs="Times New Roman"/>
        </w:rPr>
        <w:t xml:space="preserve"> ____________________________________________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Owner / Contact Person:</w:t>
      </w:r>
      <w:r w:rsidRPr="00261188">
        <w:rPr>
          <w:rFonts w:ascii="Times New Roman" w:hAnsi="Times New Roman" w:cs="Times New Roman"/>
        </w:rPr>
        <w:t xml:space="preserve"> ____________________________________________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Mailing Address:</w:t>
      </w:r>
      <w:r w:rsidRPr="00261188">
        <w:rPr>
          <w:rFonts w:ascii="Times New Roman" w:hAnsi="Times New Roman" w:cs="Times New Roman"/>
        </w:rPr>
        <w:t xml:space="preserve"> _________________________________________________</w:t>
      </w:r>
      <w:r w:rsidRPr="00261188">
        <w:rPr>
          <w:rFonts w:ascii="Times New Roman" w:hAnsi="Times New Roman" w:cs="Times New Roman"/>
        </w:rPr>
        <w:br/>
        <w:t>City: __________________ State: ______ Zip: __________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Phone:</w:t>
      </w:r>
      <w:r w:rsidRPr="00261188">
        <w:rPr>
          <w:rFonts w:ascii="Times New Roman" w:hAnsi="Times New Roman" w:cs="Times New Roman"/>
        </w:rPr>
        <w:t xml:space="preserve"> __________________________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Email:</w:t>
      </w:r>
      <w:r w:rsidRPr="00261188">
        <w:rPr>
          <w:rFonts w:ascii="Times New Roman" w:hAnsi="Times New Roman" w:cs="Times New Roman"/>
        </w:rPr>
        <w:t xml:space="preserve"> __________________________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Website / Social Media:</w:t>
      </w:r>
      <w:r w:rsidRPr="00261188">
        <w:rPr>
          <w:rFonts w:ascii="Times New Roman" w:hAnsi="Times New Roman" w:cs="Times New Roman"/>
        </w:rPr>
        <w:t xml:space="preserve"> ____________________________________________</w:t>
      </w:r>
    </w:p>
    <w:p w14:paraId="4216D8EB" w14:textId="77777777" w:rsidR="00E326EC" w:rsidRPr="00261188" w:rsidRDefault="00000000">
      <w:p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pict w14:anchorId="3AAE0953">
          <v:rect id="_x0000_i1026" style="width:0;height:1.5pt" o:hralign="center" o:hrstd="t" o:hr="t"/>
        </w:pict>
      </w:r>
    </w:p>
    <w:p w14:paraId="018C97E6" w14:textId="77777777" w:rsidR="00E326EC" w:rsidRPr="00261188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3" w:name="vendor-type-check-one"/>
      <w:bookmarkEnd w:id="2"/>
      <w:r w:rsidRPr="00261188">
        <w:rPr>
          <w:rFonts w:ascii="Times New Roman" w:hAnsi="Times New Roman" w:cs="Times New Roman"/>
          <w:color w:val="auto"/>
        </w:rPr>
        <w:t>2. Vendor Type (check one)</w:t>
      </w:r>
    </w:p>
    <w:p w14:paraId="09AC14F2" w14:textId="77777777" w:rsidR="00E326EC" w:rsidRPr="00261188" w:rsidRDefault="00000000">
      <w:pPr>
        <w:pStyle w:val="FirstParagraph"/>
        <w:rPr>
          <w:rFonts w:ascii="Times New Roman" w:hAnsi="Times New Roman" w:cs="Times New Roman"/>
        </w:rPr>
      </w:pP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Food Truck / Trailer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Retail / Merchandise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Arts &amp; Crafts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Nonprofit / Community Organization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Other: ____________________________</w:t>
      </w:r>
    </w:p>
    <w:p w14:paraId="29AC38D8" w14:textId="77777777" w:rsidR="00E326EC" w:rsidRPr="00261188" w:rsidRDefault="00000000">
      <w:p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pict w14:anchorId="41A89283">
          <v:rect id="_x0000_i1027" style="width:0;height:1.5pt" o:hralign="center" o:hrstd="t" o:hr="t"/>
        </w:pict>
      </w:r>
    </w:p>
    <w:p w14:paraId="4F0D8CE6" w14:textId="77777777" w:rsidR="00E326EC" w:rsidRPr="00261188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4" w:name="food-vendors-only"/>
      <w:bookmarkEnd w:id="3"/>
      <w:r w:rsidRPr="00261188">
        <w:rPr>
          <w:rFonts w:ascii="Times New Roman" w:hAnsi="Times New Roman" w:cs="Times New Roman"/>
          <w:color w:val="auto"/>
        </w:rPr>
        <w:t>3. Food Vendors Only</w:t>
      </w:r>
    </w:p>
    <w:p w14:paraId="55E32E41" w14:textId="77777777" w:rsidR="00E326EC" w:rsidRPr="00261188" w:rsidRDefault="00000000">
      <w:pPr>
        <w:pStyle w:val="FirstParagraph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  <w:b/>
          <w:bCs/>
        </w:rPr>
        <w:t>Type of Cuisine / Menu:</w:t>
      </w:r>
      <w:r w:rsidRPr="00261188">
        <w:rPr>
          <w:rFonts w:ascii="Times New Roman" w:hAnsi="Times New Roman" w:cs="Times New Roman"/>
        </w:rPr>
        <w:br/>
        <w:t>______________________________________________________________</w:t>
      </w:r>
      <w:r w:rsidRPr="00261188">
        <w:rPr>
          <w:rFonts w:ascii="Times New Roman" w:hAnsi="Times New Roman" w:cs="Times New Roman"/>
        </w:rPr>
        <w:br/>
        <w:t>______________________________________________________________</w:t>
      </w:r>
    </w:p>
    <w:p w14:paraId="07725BEB" w14:textId="77777777" w:rsidR="00E326EC" w:rsidRPr="00261188" w:rsidRDefault="00000000">
      <w:pPr>
        <w:pStyle w:val="BodyText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  <w:b/>
          <w:bCs/>
        </w:rPr>
        <w:t>Price Range:</w:t>
      </w:r>
      <w:r w:rsidRPr="00261188">
        <w:rPr>
          <w:rFonts w:ascii="Times New Roman" w:hAnsi="Times New Roman" w:cs="Times New Roman"/>
        </w:rPr>
        <w:t xml:space="preserve"> __________________________</w:t>
      </w:r>
    </w:p>
    <w:p w14:paraId="493CF3DA" w14:textId="77777777" w:rsidR="00E326EC" w:rsidRPr="00261188" w:rsidRDefault="00000000">
      <w:pPr>
        <w:pStyle w:val="BodyText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  <w:b/>
          <w:bCs/>
        </w:rPr>
        <w:t>South Carolina DHEC Permit #:</w:t>
      </w:r>
      <w:r w:rsidRPr="00261188">
        <w:rPr>
          <w:rFonts w:ascii="Times New Roman" w:hAnsi="Times New Roman" w:cs="Times New Roman"/>
        </w:rPr>
        <w:t xml:space="preserve"> __________________________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Fire Suppression System (if applicable):</w:t>
      </w:r>
      <w:r w:rsidRPr="00261188">
        <w:rPr>
          <w:rFonts w:ascii="Times New Roman" w:hAnsi="Times New Roman" w:cs="Times New Roman"/>
        </w:rPr>
        <w:t xml:space="preserve"> </w:t>
      </w: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Yes </w:t>
      </w: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No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Propane / Cooking Equipment:</w:t>
      </w:r>
      <w:r w:rsidRPr="00261188">
        <w:rPr>
          <w:rFonts w:ascii="Times New Roman" w:hAnsi="Times New Roman" w:cs="Times New Roman"/>
        </w:rPr>
        <w:t xml:space="preserve"> _______________________________________</w:t>
      </w:r>
    </w:p>
    <w:p w14:paraId="4263D5DA" w14:textId="77777777" w:rsidR="00E326EC" w:rsidRPr="00261188" w:rsidRDefault="00000000">
      <w:p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lastRenderedPageBreak/>
        <w:pict w14:anchorId="7B0991DD">
          <v:rect id="_x0000_i1028" style="width:0;height:1.5pt" o:hralign="center" o:hrstd="t" o:hr="t"/>
        </w:pict>
      </w:r>
    </w:p>
    <w:p w14:paraId="0B0FD601" w14:textId="77777777" w:rsidR="00E326EC" w:rsidRPr="00261188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5" w:name="space-setup-requirements"/>
      <w:bookmarkEnd w:id="4"/>
      <w:r w:rsidRPr="00261188">
        <w:rPr>
          <w:rFonts w:ascii="Times New Roman" w:hAnsi="Times New Roman" w:cs="Times New Roman"/>
          <w:color w:val="auto"/>
        </w:rPr>
        <w:t>4. Space &amp; Setup Requirements</w:t>
      </w:r>
    </w:p>
    <w:p w14:paraId="7991949D" w14:textId="77777777" w:rsidR="00E326EC" w:rsidRPr="00261188" w:rsidRDefault="00000000">
      <w:pPr>
        <w:pStyle w:val="FirstParagraph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  <w:b/>
          <w:bCs/>
        </w:rPr>
        <w:t>Booth Size Needed: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10x10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10x20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20x20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Food Truck </w:t>
      </w:r>
      <w:proofErr w:type="gramStart"/>
      <w:r w:rsidRPr="00261188">
        <w:rPr>
          <w:rFonts w:ascii="Times New Roman" w:hAnsi="Times New Roman" w:cs="Times New Roman"/>
        </w:rPr>
        <w:t>Length: _</w:t>
      </w:r>
      <w:proofErr w:type="gramEnd"/>
      <w:r w:rsidRPr="00261188">
        <w:rPr>
          <w:rFonts w:ascii="Times New Roman" w:hAnsi="Times New Roman" w:cs="Times New Roman"/>
        </w:rPr>
        <w:t>_________ ft</w:t>
      </w:r>
    </w:p>
    <w:p w14:paraId="60FF4A56" w14:textId="77777777" w:rsidR="00E326EC" w:rsidRPr="00261188" w:rsidRDefault="00000000">
      <w:pPr>
        <w:pStyle w:val="BodyText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  <w:b/>
          <w:bCs/>
        </w:rPr>
        <w:t>Utilities:</w:t>
      </w:r>
      <w:r w:rsidRPr="00261188">
        <w:rPr>
          <w:rFonts w:ascii="Times New Roman" w:hAnsi="Times New Roman" w:cs="Times New Roman"/>
        </w:rPr>
        <w:t xml:space="preserve"> Vendors must be fully self‑sufficient. No electricity or water hookups are available.</w:t>
      </w:r>
    </w:p>
    <w:p w14:paraId="3CD3B676" w14:textId="77777777" w:rsidR="00E326EC" w:rsidRPr="00261188" w:rsidRDefault="00000000">
      <w:pPr>
        <w:pStyle w:val="BodyText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  <w:b/>
          <w:bCs/>
        </w:rPr>
        <w:t>Special Requests / Notes:</w:t>
      </w:r>
      <w:r w:rsidRPr="00261188">
        <w:rPr>
          <w:rFonts w:ascii="Times New Roman" w:hAnsi="Times New Roman" w:cs="Times New Roman"/>
        </w:rPr>
        <w:br/>
        <w:t>______________________________________________________________</w:t>
      </w:r>
    </w:p>
    <w:p w14:paraId="210B91F4" w14:textId="77777777" w:rsidR="00E326EC" w:rsidRPr="00261188" w:rsidRDefault="00000000">
      <w:p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pict w14:anchorId="392DC92A">
          <v:rect id="_x0000_i1029" style="width:0;height:1.5pt" o:hralign="center" o:hrstd="t" o:hr="t"/>
        </w:pict>
      </w:r>
    </w:p>
    <w:p w14:paraId="53EB0340" w14:textId="77777777" w:rsidR="00E326EC" w:rsidRPr="00261188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6" w:name="fees-office-use-or-fillable"/>
      <w:bookmarkEnd w:id="5"/>
      <w:r w:rsidRPr="00261188">
        <w:rPr>
          <w:rFonts w:ascii="Times New Roman" w:hAnsi="Times New Roman" w:cs="Times New Roman"/>
          <w:color w:val="auto"/>
        </w:rPr>
        <w:t>5. Fees (office use or fillable)</w:t>
      </w:r>
    </w:p>
    <w:p w14:paraId="79E87E45" w14:textId="77777777" w:rsidR="00E326EC" w:rsidRPr="00261188" w:rsidRDefault="00000000">
      <w:pPr>
        <w:pStyle w:val="FirstParagraph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t>Food Truck / Trailer Fee: $100</w:t>
      </w:r>
      <w:r w:rsidRPr="00261188">
        <w:rPr>
          <w:rFonts w:ascii="Times New Roman" w:hAnsi="Times New Roman" w:cs="Times New Roman"/>
        </w:rPr>
        <w:br/>
        <w:t>Retail / Merchandise Fee: $100</w:t>
      </w:r>
      <w:r w:rsidRPr="00261188">
        <w:rPr>
          <w:rFonts w:ascii="Times New Roman" w:hAnsi="Times New Roman" w:cs="Times New Roman"/>
        </w:rPr>
        <w:br/>
        <w:t>Arts &amp; Crafts Fee: $25</w:t>
      </w:r>
      <w:r w:rsidRPr="00261188">
        <w:rPr>
          <w:rFonts w:ascii="Times New Roman" w:hAnsi="Times New Roman" w:cs="Times New Roman"/>
        </w:rPr>
        <w:br/>
        <w:t>Nonprofit / Community Organization Fee: $50</w:t>
      </w:r>
      <w:r w:rsidRPr="00261188">
        <w:rPr>
          <w:rFonts w:ascii="Times New Roman" w:hAnsi="Times New Roman" w:cs="Times New Roman"/>
        </w:rPr>
        <w:br/>
        <w:t>Other Vendor Type Fee: Contact us (bishopvillefireworksinc@gmail.com | (803) 486-1564)</w:t>
      </w:r>
    </w:p>
    <w:p w14:paraId="67411CF8" w14:textId="77777777" w:rsidR="00E326EC" w:rsidRPr="00261188" w:rsidRDefault="00000000">
      <w:pPr>
        <w:pStyle w:val="BodyText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  <w:b/>
          <w:bCs/>
        </w:rPr>
        <w:t>Payment Method:</w:t>
      </w:r>
      <w:r w:rsidRPr="00261188">
        <w:rPr>
          <w:rFonts w:ascii="Times New Roman" w:hAnsi="Times New Roman" w:cs="Times New Roman"/>
        </w:rPr>
        <w:t xml:space="preserve"> </w:t>
      </w: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Cash </w:t>
      </w: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Check </w:t>
      </w: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Online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Check Payable To:</w:t>
      </w:r>
      <w:r w:rsidRPr="00261188">
        <w:rPr>
          <w:rFonts w:ascii="Times New Roman" w:hAnsi="Times New Roman" w:cs="Times New Roman"/>
        </w:rPr>
        <w:t xml:space="preserve"> Bishopville Fireworks Incorporated</w:t>
      </w:r>
    </w:p>
    <w:p w14:paraId="48013255" w14:textId="77777777" w:rsidR="00E326EC" w:rsidRPr="00261188" w:rsidRDefault="00000000">
      <w:p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pict w14:anchorId="2C8B3018">
          <v:rect id="_x0000_i1030" style="width:0;height:1.5pt" o:hralign="center" o:hrstd="t" o:hr="t"/>
        </w:pict>
      </w:r>
    </w:p>
    <w:p w14:paraId="70F4B15B" w14:textId="77777777" w:rsidR="00E326EC" w:rsidRPr="00261188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7" w:name="insurance-compliance"/>
      <w:bookmarkEnd w:id="6"/>
      <w:r w:rsidRPr="00261188">
        <w:rPr>
          <w:rFonts w:ascii="Times New Roman" w:hAnsi="Times New Roman" w:cs="Times New Roman"/>
          <w:color w:val="auto"/>
        </w:rPr>
        <w:t>6. Insurance &amp; Compliance</w:t>
      </w:r>
    </w:p>
    <w:p w14:paraId="7644DF06" w14:textId="77777777" w:rsidR="00E326EC" w:rsidRPr="00261188" w:rsidRDefault="00000000">
      <w:pPr>
        <w:pStyle w:val="FirstParagraph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t>All vendors must provide: - General liability insurance certificate (minimum $1,000,000)</w:t>
      </w:r>
      <w:r w:rsidRPr="00261188">
        <w:rPr>
          <w:rFonts w:ascii="Times New Roman" w:hAnsi="Times New Roman" w:cs="Times New Roman"/>
        </w:rPr>
        <w:br/>
        <w:t>- Listing Bishopville Fireworks Incorporated as additionally insured</w:t>
      </w:r>
      <w:r w:rsidRPr="00261188">
        <w:rPr>
          <w:rFonts w:ascii="Times New Roman" w:hAnsi="Times New Roman" w:cs="Times New Roman"/>
        </w:rPr>
        <w:br/>
        <w:t>- All required SC health and fire permits</w:t>
      </w:r>
    </w:p>
    <w:p w14:paraId="4B2CE9D5" w14:textId="77777777" w:rsidR="00E326EC" w:rsidRPr="00261188" w:rsidRDefault="00000000">
      <w:pPr>
        <w:pStyle w:val="BodyText"/>
        <w:rPr>
          <w:rFonts w:ascii="Times New Roman" w:hAnsi="Times New Roman" w:cs="Times New Roman"/>
        </w:rPr>
      </w:pPr>
      <w:r w:rsidRPr="00261188">
        <w:rPr>
          <w:rFonts w:ascii="Segoe UI Symbol" w:hAnsi="Segoe UI Symbol" w:cs="Segoe UI Symbol"/>
        </w:rPr>
        <w:t>☐</w:t>
      </w:r>
      <w:r w:rsidRPr="00261188">
        <w:rPr>
          <w:rFonts w:ascii="Times New Roman" w:hAnsi="Times New Roman" w:cs="Times New Roman"/>
        </w:rPr>
        <w:t xml:space="preserve"> I agree to comply with all local, state, and event regulations and certify that I am properly registered and in good standing with the South Carolina Secretary of State, including completion of any required state filings.</w:t>
      </w:r>
    </w:p>
    <w:p w14:paraId="15136593" w14:textId="77777777" w:rsidR="00E326EC" w:rsidRPr="00261188" w:rsidRDefault="00000000">
      <w:p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pict w14:anchorId="72C0C868">
          <v:rect id="_x0000_i1031" style="width:0;height:1.5pt" o:hralign="center" o:hrstd="t" o:hr="t"/>
        </w:pict>
      </w:r>
    </w:p>
    <w:p w14:paraId="242C8009" w14:textId="77777777" w:rsidR="00E326EC" w:rsidRPr="00261188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8" w:name="terms-conditions"/>
      <w:bookmarkEnd w:id="7"/>
      <w:r w:rsidRPr="00261188">
        <w:rPr>
          <w:rFonts w:ascii="Times New Roman" w:hAnsi="Times New Roman" w:cs="Times New Roman"/>
          <w:color w:val="auto"/>
        </w:rPr>
        <w:t>7. Terms &amp; Conditions</w:t>
      </w:r>
    </w:p>
    <w:p w14:paraId="5A38A59F" w14:textId="77777777" w:rsidR="00E326EC" w:rsidRPr="00261188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t>Vendors must remain open during all festival hours.</w:t>
      </w:r>
      <w:r w:rsidRPr="00261188">
        <w:rPr>
          <w:rFonts w:ascii="Times New Roman" w:hAnsi="Times New Roman" w:cs="Times New Roman"/>
        </w:rPr>
        <w:br/>
      </w:r>
    </w:p>
    <w:p w14:paraId="4A36A21F" w14:textId="77777777" w:rsidR="00E326EC" w:rsidRPr="00261188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t>No exclusive food or product rights unless pre-approved.</w:t>
      </w:r>
      <w:r w:rsidRPr="00261188">
        <w:rPr>
          <w:rFonts w:ascii="Times New Roman" w:hAnsi="Times New Roman" w:cs="Times New Roman"/>
        </w:rPr>
        <w:br/>
      </w:r>
    </w:p>
    <w:p w14:paraId="2CF6658A" w14:textId="77777777" w:rsidR="00E326EC" w:rsidRPr="00261188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lastRenderedPageBreak/>
        <w:t>Vendors responsible for their own setup, staffing, and cleanup.</w:t>
      </w:r>
      <w:r w:rsidRPr="00261188">
        <w:rPr>
          <w:rFonts w:ascii="Times New Roman" w:hAnsi="Times New Roman" w:cs="Times New Roman"/>
        </w:rPr>
        <w:br/>
      </w:r>
    </w:p>
    <w:p w14:paraId="03A236A7" w14:textId="77777777" w:rsidR="00E326EC" w:rsidRPr="00261188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t>No refunds for weather or early departure.</w:t>
      </w:r>
      <w:r w:rsidRPr="00261188">
        <w:rPr>
          <w:rFonts w:ascii="Times New Roman" w:hAnsi="Times New Roman" w:cs="Times New Roman"/>
        </w:rPr>
        <w:br/>
      </w:r>
    </w:p>
    <w:p w14:paraId="01175E24" w14:textId="77777777" w:rsidR="00E326EC" w:rsidRPr="00261188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t>Placement determined by festival committee.</w:t>
      </w:r>
      <w:r w:rsidRPr="00261188">
        <w:rPr>
          <w:rFonts w:ascii="Times New Roman" w:hAnsi="Times New Roman" w:cs="Times New Roman"/>
        </w:rPr>
        <w:br/>
      </w:r>
    </w:p>
    <w:p w14:paraId="78834AC4" w14:textId="77777777" w:rsidR="00E326EC" w:rsidRPr="00261188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t>All trash and grease must be removed from site.</w:t>
      </w:r>
    </w:p>
    <w:p w14:paraId="5FD82A2D" w14:textId="77777777" w:rsidR="00E326EC" w:rsidRPr="00261188" w:rsidRDefault="00000000">
      <w:p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pict w14:anchorId="68D526C1">
          <v:rect id="_x0000_i1032" style="width:0;height:1.5pt" o:hralign="center" o:hrstd="t" o:hr="t"/>
        </w:pict>
      </w:r>
    </w:p>
    <w:p w14:paraId="02D6F829" w14:textId="77777777" w:rsidR="00E326EC" w:rsidRPr="00261188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9" w:name="signature"/>
      <w:bookmarkEnd w:id="8"/>
      <w:r w:rsidRPr="00261188">
        <w:rPr>
          <w:rFonts w:ascii="Times New Roman" w:hAnsi="Times New Roman" w:cs="Times New Roman"/>
          <w:color w:val="auto"/>
        </w:rPr>
        <w:t>8. Signature</w:t>
      </w:r>
    </w:p>
    <w:p w14:paraId="0BFB0162" w14:textId="77777777" w:rsidR="00E326EC" w:rsidRPr="00261188" w:rsidRDefault="00000000">
      <w:pPr>
        <w:pStyle w:val="FirstParagraph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t xml:space="preserve">I certify that all information is </w:t>
      </w:r>
      <w:proofErr w:type="gramStart"/>
      <w:r w:rsidRPr="00261188">
        <w:rPr>
          <w:rFonts w:ascii="Times New Roman" w:hAnsi="Times New Roman" w:cs="Times New Roman"/>
        </w:rPr>
        <w:t>accurate</w:t>
      </w:r>
      <w:proofErr w:type="gramEnd"/>
      <w:r w:rsidRPr="00261188">
        <w:rPr>
          <w:rFonts w:ascii="Times New Roman" w:hAnsi="Times New Roman" w:cs="Times New Roman"/>
        </w:rPr>
        <w:t xml:space="preserve"> and I agree </w:t>
      </w:r>
      <w:proofErr w:type="gramStart"/>
      <w:r w:rsidRPr="00261188">
        <w:rPr>
          <w:rFonts w:ascii="Times New Roman" w:hAnsi="Times New Roman" w:cs="Times New Roman"/>
        </w:rPr>
        <w:t>to</w:t>
      </w:r>
      <w:proofErr w:type="gramEnd"/>
      <w:r w:rsidRPr="00261188">
        <w:rPr>
          <w:rFonts w:ascii="Times New Roman" w:hAnsi="Times New Roman" w:cs="Times New Roman"/>
        </w:rPr>
        <w:t xml:space="preserve"> all festival rules.</w:t>
      </w:r>
    </w:p>
    <w:p w14:paraId="3770C0D4" w14:textId="77777777" w:rsidR="00E326EC" w:rsidRPr="00261188" w:rsidRDefault="00000000">
      <w:pPr>
        <w:pStyle w:val="BodyText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  <w:b/>
          <w:bCs/>
        </w:rPr>
        <w:t>Printed Name:</w:t>
      </w:r>
      <w:r w:rsidRPr="00261188">
        <w:rPr>
          <w:rFonts w:ascii="Times New Roman" w:hAnsi="Times New Roman" w:cs="Times New Roman"/>
        </w:rPr>
        <w:t xml:space="preserve"> ____________________________________________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Signature:</w:t>
      </w:r>
      <w:r w:rsidRPr="00261188">
        <w:rPr>
          <w:rFonts w:ascii="Times New Roman" w:hAnsi="Times New Roman" w:cs="Times New Roman"/>
        </w:rPr>
        <w:t xml:space="preserve"> _______________________________________________</w:t>
      </w:r>
      <w:r w:rsidRPr="00261188">
        <w:rPr>
          <w:rFonts w:ascii="Times New Roman" w:hAnsi="Times New Roman" w:cs="Times New Roman"/>
        </w:rPr>
        <w:br/>
      </w:r>
      <w:r w:rsidRPr="00261188">
        <w:rPr>
          <w:rFonts w:ascii="Times New Roman" w:hAnsi="Times New Roman" w:cs="Times New Roman"/>
          <w:b/>
          <w:bCs/>
        </w:rPr>
        <w:t>Date:</w:t>
      </w:r>
      <w:r w:rsidRPr="00261188">
        <w:rPr>
          <w:rFonts w:ascii="Times New Roman" w:hAnsi="Times New Roman" w:cs="Times New Roman"/>
        </w:rPr>
        <w:t xml:space="preserve"> __________________________</w:t>
      </w:r>
    </w:p>
    <w:p w14:paraId="7BA266A2" w14:textId="77777777" w:rsidR="00E326EC" w:rsidRPr="00261188" w:rsidRDefault="00000000">
      <w:pPr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pict w14:anchorId="543CA662">
          <v:rect id="_x0000_i1033" style="width:0;height:1.5pt" o:hralign="center" o:hrstd="t" o:hr="t"/>
        </w:pict>
      </w:r>
    </w:p>
    <w:p w14:paraId="20485FC5" w14:textId="77777777" w:rsidR="00E326EC" w:rsidRPr="00261188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10" w:name="submission-instructions"/>
      <w:bookmarkEnd w:id="9"/>
      <w:r w:rsidRPr="00261188">
        <w:rPr>
          <w:rFonts w:ascii="Times New Roman" w:hAnsi="Times New Roman" w:cs="Times New Roman"/>
          <w:color w:val="auto"/>
        </w:rPr>
        <w:t>Submission Instructions</w:t>
      </w:r>
    </w:p>
    <w:p w14:paraId="138ED96B" w14:textId="77777777" w:rsidR="00E326EC" w:rsidRPr="00261188" w:rsidRDefault="00000000">
      <w:pPr>
        <w:pStyle w:val="FirstParagraph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t>Return completed application and payment to:</w:t>
      </w:r>
    </w:p>
    <w:p w14:paraId="6A3790F8" w14:textId="77777777" w:rsidR="00E326EC" w:rsidRPr="00261188" w:rsidRDefault="00000000">
      <w:pPr>
        <w:pStyle w:val="BodyText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  <w:b/>
          <w:bCs/>
        </w:rPr>
        <w:t>Bishopville Fireworks Incorporated</w:t>
      </w:r>
      <w:r w:rsidRPr="00261188">
        <w:rPr>
          <w:rFonts w:ascii="Times New Roman" w:hAnsi="Times New Roman" w:cs="Times New Roman"/>
        </w:rPr>
        <w:br/>
        <w:t>Address: PO Box 294, Bishopville, SC 29010</w:t>
      </w:r>
      <w:r w:rsidRPr="00261188">
        <w:rPr>
          <w:rFonts w:ascii="Times New Roman" w:hAnsi="Times New Roman" w:cs="Times New Roman"/>
        </w:rPr>
        <w:br/>
        <w:t>Email: bishopvillefireworksinc@gmail.com</w:t>
      </w:r>
      <w:r w:rsidRPr="00261188">
        <w:rPr>
          <w:rFonts w:ascii="Times New Roman" w:hAnsi="Times New Roman" w:cs="Times New Roman"/>
        </w:rPr>
        <w:br/>
        <w:t>Phone: (803) 486-1564 (please leave a message)</w:t>
      </w:r>
    </w:p>
    <w:p w14:paraId="70C175A6" w14:textId="77777777" w:rsidR="00E326EC" w:rsidRPr="00261188" w:rsidRDefault="00000000">
      <w:pPr>
        <w:pStyle w:val="BodyText"/>
        <w:rPr>
          <w:rFonts w:ascii="Times New Roman" w:hAnsi="Times New Roman" w:cs="Times New Roman"/>
        </w:rPr>
      </w:pPr>
      <w:r w:rsidRPr="00261188">
        <w:rPr>
          <w:rFonts w:ascii="Times New Roman" w:hAnsi="Times New Roman" w:cs="Times New Roman"/>
        </w:rPr>
        <w:t>Applications are accepted on a first‑come, first‑served basis until spaces are filled.</w:t>
      </w:r>
      <w:bookmarkEnd w:id="0"/>
      <w:bookmarkEnd w:id="10"/>
    </w:p>
    <w:sectPr w:rsidR="00E326EC" w:rsidRPr="0026118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2A605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D8C494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06594749">
    <w:abstractNumId w:val="0"/>
  </w:num>
  <w:num w:numId="2" w16cid:durableId="17000062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26EC"/>
    <w:rsid w:val="00261188"/>
    <w:rsid w:val="00C0740C"/>
    <w:rsid w:val="00E3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F39AC"/>
  <w15:docId w15:val="{91D19517-65C3-4111-B838-3290D6C02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2</Words>
  <Characters>2865</Characters>
  <Application>Microsoft Office Word</Application>
  <DocSecurity>0</DocSecurity>
  <Lines>23</Lines>
  <Paragraphs>6</Paragraphs>
  <ScaleCrop>false</ScaleCrop>
  <Company/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Hicks</dc:creator>
  <cp:keywords/>
  <cp:lastModifiedBy>Matthew Hicks</cp:lastModifiedBy>
  <cp:revision>2</cp:revision>
  <dcterms:created xsi:type="dcterms:W3CDTF">2026-02-20T10:13:00Z</dcterms:created>
  <dcterms:modified xsi:type="dcterms:W3CDTF">2026-02-20T10:13:00Z</dcterms:modified>
</cp:coreProperties>
</file>